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ward Mat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war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60 Ryders Lan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utuou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757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